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D072C59" w14:textId="77777777" w:rsidR="004D6B11" w:rsidRPr="004D6B11" w:rsidRDefault="004D6B11" w:rsidP="004D6B11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4D6B11">
        <w:rPr>
          <w:rFonts w:eastAsia="Arial"/>
          <w:b/>
          <w:lang w:val="es-AR" w:eastAsia="es-AR"/>
        </w:rPr>
        <w:t>REGISTRADO BAJO CDCIC-224/24</w:t>
      </w:r>
    </w:p>
    <w:p w14:paraId="373D0B0E" w14:textId="77777777" w:rsidR="004D6B11" w:rsidRPr="004D6B11" w:rsidRDefault="004D6B11" w:rsidP="004D6B11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4D6B11">
        <w:rPr>
          <w:rFonts w:eastAsia="Arial"/>
          <w:b/>
          <w:lang w:val="es-AR" w:eastAsia="es-AR"/>
        </w:rPr>
        <w:t>Corresponde al Expe. N° 1709/24</w:t>
      </w:r>
    </w:p>
    <w:p w14:paraId="3BDDDED2" w14:textId="75AC8998" w:rsidR="004D6B11" w:rsidRPr="004D6B11" w:rsidRDefault="004D6B11" w:rsidP="004D6B11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4D6B11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20 de agosto de 2024</w:t>
      </w:r>
      <w:bookmarkStart w:id="0" w:name="_GoBack"/>
      <w:bookmarkEnd w:id="0"/>
    </w:p>
    <w:p w14:paraId="49B9E3BF" w14:textId="77777777" w:rsidR="004D6B11" w:rsidRPr="004D6B11" w:rsidRDefault="004D6B11" w:rsidP="004D6B11">
      <w:pPr>
        <w:rPr>
          <w:rFonts w:ascii="Arial" w:hAnsi="Arial" w:cs="Arial"/>
          <w:szCs w:val="20"/>
          <w:lang w:val="es-AR" w:eastAsia="es-ES"/>
        </w:rPr>
      </w:pPr>
    </w:p>
    <w:p w14:paraId="7B62FED5" w14:textId="77777777" w:rsidR="004D6B11" w:rsidRPr="004D6B11" w:rsidRDefault="004D6B11" w:rsidP="004D6B11">
      <w:pPr>
        <w:rPr>
          <w:rFonts w:eastAsia="Arial"/>
          <w:b/>
          <w:lang w:val="es-AR" w:eastAsia="es-AR"/>
        </w:rPr>
      </w:pPr>
      <w:r w:rsidRPr="004D6B11">
        <w:rPr>
          <w:rFonts w:eastAsia="Arial"/>
          <w:b/>
          <w:lang w:val="es-AR" w:eastAsia="es-AR"/>
        </w:rPr>
        <w:t xml:space="preserve">VISTO: </w:t>
      </w:r>
    </w:p>
    <w:p w14:paraId="1FD73987" w14:textId="77777777" w:rsidR="004D6B11" w:rsidRPr="004D6B11" w:rsidRDefault="004D6B11" w:rsidP="004D6B11">
      <w:pPr>
        <w:ind w:firstLine="709"/>
        <w:rPr>
          <w:rFonts w:eastAsia="Arial"/>
          <w:lang w:val="es-AR" w:eastAsia="es-AR"/>
        </w:rPr>
      </w:pPr>
    </w:p>
    <w:p w14:paraId="1EC6A52B" w14:textId="77777777" w:rsidR="004D6B11" w:rsidRPr="004D6B11" w:rsidRDefault="004D6B11" w:rsidP="004D6B11">
      <w:pPr>
        <w:ind w:firstLine="709"/>
        <w:rPr>
          <w:rFonts w:eastAsia="Arial"/>
          <w:b/>
          <w:lang w:val="es-AR" w:eastAsia="es-AR"/>
        </w:rPr>
      </w:pPr>
      <w:r w:rsidRPr="004D6B11">
        <w:rPr>
          <w:rFonts w:eastAsia="Arial"/>
          <w:lang w:val="es-AR" w:eastAsia="es-AR"/>
        </w:rPr>
        <w:t>El llamado a concurso tramitado por resolución CDCIC-132/24 para cubrir tres cargos de Ayudante “B” en la asignatura “Resolución de Problemas y Algoritmos”; y</w:t>
      </w:r>
    </w:p>
    <w:p w14:paraId="45BB3425" w14:textId="77777777" w:rsidR="004D6B11" w:rsidRPr="004D6B11" w:rsidRDefault="004D6B11" w:rsidP="004D6B11">
      <w:pPr>
        <w:rPr>
          <w:rFonts w:eastAsia="Arial"/>
          <w:b/>
          <w:lang w:val="es-AR" w:eastAsia="es-AR"/>
        </w:rPr>
      </w:pPr>
    </w:p>
    <w:p w14:paraId="39CC3AE5" w14:textId="77777777" w:rsidR="004D6B11" w:rsidRPr="004D6B11" w:rsidRDefault="004D6B11" w:rsidP="004D6B11">
      <w:pPr>
        <w:rPr>
          <w:rFonts w:eastAsia="Arial"/>
          <w:b/>
          <w:lang w:val="es-AR" w:eastAsia="es-AR"/>
        </w:rPr>
      </w:pPr>
    </w:p>
    <w:p w14:paraId="6AFC39A8" w14:textId="77777777" w:rsidR="004D6B11" w:rsidRPr="004D6B11" w:rsidRDefault="004D6B11" w:rsidP="004D6B11">
      <w:pPr>
        <w:rPr>
          <w:rFonts w:eastAsia="Arial"/>
          <w:b/>
          <w:lang w:val="es-AR" w:eastAsia="es-AR"/>
        </w:rPr>
      </w:pPr>
      <w:r w:rsidRPr="004D6B11">
        <w:rPr>
          <w:rFonts w:eastAsia="Arial"/>
          <w:b/>
          <w:lang w:val="es-AR" w:eastAsia="es-AR"/>
        </w:rPr>
        <w:t>CONSIDERANDO:</w:t>
      </w:r>
    </w:p>
    <w:p w14:paraId="693CD365" w14:textId="77777777" w:rsidR="004D6B11" w:rsidRPr="004D6B11" w:rsidRDefault="004D6B11" w:rsidP="004D6B11">
      <w:pPr>
        <w:rPr>
          <w:rFonts w:eastAsia="Arial"/>
          <w:lang w:val="es-AR" w:eastAsia="es-AR"/>
        </w:rPr>
      </w:pPr>
    </w:p>
    <w:p w14:paraId="5D86C326" w14:textId="77777777" w:rsidR="004D6B11" w:rsidRPr="004D6B11" w:rsidRDefault="004D6B11" w:rsidP="004D6B11">
      <w:pPr>
        <w:ind w:firstLine="709"/>
        <w:jc w:val="both"/>
        <w:rPr>
          <w:szCs w:val="20"/>
          <w:lang w:val="es-AR" w:eastAsia="es-ES"/>
        </w:rPr>
      </w:pPr>
      <w:r w:rsidRPr="004D6B11">
        <w:rPr>
          <w:szCs w:val="20"/>
          <w:lang w:val="es-AR" w:eastAsia="es-ES"/>
        </w:rPr>
        <w:t>Que el jurado designado para intervenir en la sustanciación del mismo, en su dictamen, estableció un orden de méritos de un (01) postulante para los cargos objetos de dicho llamado a concurso;</w:t>
      </w:r>
    </w:p>
    <w:p w14:paraId="15F97381" w14:textId="77777777" w:rsidR="004D6B11" w:rsidRPr="004D6B11" w:rsidRDefault="004D6B11" w:rsidP="004D6B11">
      <w:pPr>
        <w:jc w:val="both"/>
        <w:rPr>
          <w:rFonts w:eastAsia="Arial"/>
          <w:lang w:val="es-AR" w:eastAsia="es-AR"/>
        </w:rPr>
      </w:pPr>
      <w:r w:rsidRPr="004D6B11">
        <w:rPr>
          <w:rFonts w:eastAsia="Arial"/>
          <w:lang w:val="es-AR" w:eastAsia="es-AR"/>
        </w:rPr>
        <w:tab/>
        <w:t xml:space="preserve">            </w:t>
      </w:r>
    </w:p>
    <w:p w14:paraId="1DD0E884" w14:textId="77777777" w:rsidR="004D6B11" w:rsidRPr="004D6B11" w:rsidRDefault="004D6B11" w:rsidP="004D6B11">
      <w:pPr>
        <w:ind w:firstLine="709"/>
        <w:jc w:val="both"/>
        <w:rPr>
          <w:rFonts w:eastAsia="Arial"/>
          <w:lang w:val="es-AR" w:eastAsia="es-AR"/>
        </w:rPr>
      </w:pPr>
      <w:r w:rsidRPr="004D6B11">
        <w:rPr>
          <w:rFonts w:eastAsia="Arial"/>
          <w:lang w:val="es-AR" w:eastAsia="es-AR"/>
        </w:rPr>
        <w:t>Que el Consejo Departamental resolvió, en su reunión ordinaria de fecha 20 de agosto de 2024, declarar desierto el mencionado concurso;</w:t>
      </w:r>
    </w:p>
    <w:p w14:paraId="7274E2D2" w14:textId="77777777" w:rsidR="004D6B11" w:rsidRPr="004D6B11" w:rsidRDefault="004D6B11" w:rsidP="004D6B11">
      <w:pPr>
        <w:jc w:val="both"/>
        <w:rPr>
          <w:rFonts w:eastAsia="Arial"/>
          <w:lang w:val="es-AR" w:eastAsia="es-AR"/>
        </w:rPr>
      </w:pPr>
    </w:p>
    <w:p w14:paraId="092E8E73" w14:textId="77777777" w:rsidR="004D6B11" w:rsidRPr="004D6B11" w:rsidRDefault="004D6B11" w:rsidP="004D6B11">
      <w:pPr>
        <w:jc w:val="both"/>
        <w:rPr>
          <w:rFonts w:eastAsia="Arial"/>
          <w:lang w:val="es-AR" w:eastAsia="es-AR"/>
        </w:rPr>
      </w:pPr>
    </w:p>
    <w:p w14:paraId="5A1B8481" w14:textId="77777777" w:rsidR="004D6B11" w:rsidRPr="004D6B11" w:rsidRDefault="004D6B11" w:rsidP="004D6B11">
      <w:pPr>
        <w:jc w:val="both"/>
        <w:rPr>
          <w:rFonts w:eastAsia="Arial"/>
          <w:b/>
          <w:lang w:val="es-AR" w:eastAsia="es-AR"/>
        </w:rPr>
      </w:pPr>
      <w:r w:rsidRPr="004D6B11">
        <w:rPr>
          <w:rFonts w:eastAsia="Arial"/>
          <w:b/>
          <w:lang w:val="es-AR" w:eastAsia="es-AR"/>
        </w:rPr>
        <w:t xml:space="preserve">POR ELLO, </w:t>
      </w:r>
    </w:p>
    <w:p w14:paraId="6CB72193" w14:textId="77777777" w:rsidR="004D6B11" w:rsidRPr="004D6B11" w:rsidRDefault="004D6B11" w:rsidP="004D6B11">
      <w:pPr>
        <w:spacing w:after="160" w:line="259" w:lineRule="auto"/>
        <w:jc w:val="center"/>
        <w:rPr>
          <w:rFonts w:eastAsia="Arial"/>
          <w:b/>
          <w:lang w:val="es-AR" w:eastAsia="es-AR"/>
        </w:rPr>
      </w:pPr>
    </w:p>
    <w:p w14:paraId="48900701" w14:textId="77777777" w:rsidR="004D6B11" w:rsidRPr="004D6B11" w:rsidRDefault="004D6B11" w:rsidP="004D6B11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4D6B11">
        <w:rPr>
          <w:rFonts w:eastAsia="Arial"/>
          <w:b/>
          <w:lang w:val="es-AR" w:eastAsia="es-AR"/>
        </w:rPr>
        <w:t>EL CONSEJO DEPARTAMENTAL DE CIENCIAS E INGENIERÍA DE LA COMPUTACIÓN</w:t>
      </w:r>
    </w:p>
    <w:p w14:paraId="58697BEA" w14:textId="77777777" w:rsidR="004D6B11" w:rsidRPr="004D6B11" w:rsidRDefault="004D6B11" w:rsidP="004D6B11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4D6B11">
        <w:rPr>
          <w:rFonts w:eastAsia="Arial"/>
          <w:b/>
          <w:lang w:val="es-AR" w:eastAsia="es-AR"/>
        </w:rPr>
        <w:t>RESUELVE:</w:t>
      </w:r>
    </w:p>
    <w:p w14:paraId="61C3B5F1" w14:textId="77777777" w:rsidR="004D6B11" w:rsidRPr="004D6B11" w:rsidRDefault="004D6B11" w:rsidP="004D6B11">
      <w:pPr>
        <w:jc w:val="both"/>
        <w:rPr>
          <w:rFonts w:eastAsia="Arial"/>
          <w:lang w:val="es-AR" w:eastAsia="es-AR"/>
        </w:rPr>
      </w:pPr>
    </w:p>
    <w:p w14:paraId="2C27DB02" w14:textId="77777777" w:rsidR="004D6B11" w:rsidRPr="004D6B11" w:rsidRDefault="004D6B11" w:rsidP="004D6B11">
      <w:pPr>
        <w:ind w:right="-29"/>
        <w:jc w:val="both"/>
        <w:rPr>
          <w:rFonts w:eastAsia="Arial"/>
          <w:lang w:val="es-AR" w:eastAsia="es-AR"/>
        </w:rPr>
      </w:pPr>
      <w:r w:rsidRPr="004D6B11">
        <w:rPr>
          <w:rFonts w:eastAsia="Arial"/>
          <w:b/>
          <w:lang w:val="es-AR" w:eastAsia="es-AR"/>
        </w:rPr>
        <w:t>ARTICULO 1</w:t>
      </w:r>
      <w:r w:rsidRPr="004D6B11">
        <w:rPr>
          <w:rFonts w:eastAsia="Arial"/>
          <w:b/>
          <w:lang w:val="es-AR" w:eastAsia="es-AR"/>
        </w:rPr>
        <w:sym w:font="Symbol" w:char="F0B0"/>
      </w:r>
      <w:r w:rsidRPr="004D6B11">
        <w:rPr>
          <w:rFonts w:eastAsia="Arial"/>
          <w:b/>
          <w:lang w:val="es-AR" w:eastAsia="es-AR"/>
        </w:rPr>
        <w:t>:</w:t>
      </w:r>
      <w:r w:rsidRPr="004D6B11">
        <w:rPr>
          <w:rFonts w:eastAsia="Arial"/>
          <w:lang w:val="es-AR" w:eastAsia="es-AR"/>
        </w:rPr>
        <w:t xml:space="preserve"> Declarar desierto el llamado a concurso sustanciado por resolución CDCIC-132/24 *Expe. 1709/24 para cubrir un cargo de Ayudante de Docencia “B” </w:t>
      </w:r>
      <w:r w:rsidRPr="004D6B11">
        <w:rPr>
          <w:rFonts w:eastAsia="Arial"/>
          <w:b/>
          <w:lang w:val="es-AR" w:eastAsia="es-AR"/>
        </w:rPr>
        <w:t>(Cargo de Plata 27023814)</w:t>
      </w:r>
      <w:r w:rsidRPr="004D6B11">
        <w:rPr>
          <w:rFonts w:eastAsia="Arial"/>
          <w:lang w:val="es-AR" w:eastAsia="es-AR"/>
        </w:rPr>
        <w:t xml:space="preserve"> en la asignatura “Resolución de Problemas y Algoritmos” (Cód. 5793). </w:t>
      </w:r>
    </w:p>
    <w:p w14:paraId="1009AA41" w14:textId="77777777" w:rsidR="004D6B11" w:rsidRPr="004D6B11" w:rsidRDefault="004D6B11" w:rsidP="004D6B11">
      <w:pPr>
        <w:ind w:right="-29"/>
        <w:jc w:val="both"/>
        <w:rPr>
          <w:rFonts w:eastAsia="Arial" w:cs="Arial"/>
          <w:lang w:val="es-AR" w:eastAsia="es-AR"/>
        </w:rPr>
      </w:pPr>
    </w:p>
    <w:p w14:paraId="5DD540E0" w14:textId="77777777" w:rsidR="004D6B11" w:rsidRPr="004D6B11" w:rsidRDefault="004D6B11" w:rsidP="004D6B11">
      <w:pPr>
        <w:spacing w:after="160" w:line="259" w:lineRule="auto"/>
        <w:rPr>
          <w:rFonts w:eastAsia="Arial"/>
          <w:lang w:val="es-AR" w:eastAsia="es-AR"/>
        </w:rPr>
      </w:pPr>
      <w:r w:rsidRPr="004D6B11">
        <w:rPr>
          <w:rFonts w:eastAsia="Arial"/>
          <w:b/>
          <w:lang w:val="es-AR" w:eastAsia="es-AR"/>
        </w:rPr>
        <w:t>ARTICULO 2</w:t>
      </w:r>
      <w:r w:rsidRPr="004D6B11">
        <w:rPr>
          <w:rFonts w:eastAsia="Arial"/>
          <w:b/>
          <w:lang w:val="es-AR" w:eastAsia="es-AR"/>
        </w:rPr>
        <w:sym w:font="Symbol" w:char="F0B0"/>
      </w:r>
      <w:r w:rsidRPr="004D6B11">
        <w:rPr>
          <w:rFonts w:eastAsia="Arial"/>
          <w:b/>
          <w:lang w:val="es-AR" w:eastAsia="es-AR"/>
        </w:rPr>
        <w:t>:</w:t>
      </w:r>
      <w:r w:rsidRPr="004D6B11">
        <w:rPr>
          <w:rFonts w:eastAsia="Arial"/>
          <w:lang w:val="es-AR" w:eastAsia="es-AR"/>
        </w:rPr>
        <w:t xml:space="preserve"> Regístrese; cumplido, archívese.----------------------------------------------------</w:t>
      </w:r>
    </w:p>
    <w:p w14:paraId="5926B33B" w14:textId="77777777" w:rsidR="004D6B11" w:rsidRPr="004D6B11" w:rsidRDefault="004D6B11" w:rsidP="004D6B11">
      <w:pPr>
        <w:spacing w:after="160" w:line="259" w:lineRule="auto"/>
        <w:jc w:val="both"/>
        <w:rPr>
          <w:rFonts w:eastAsia="Arial"/>
          <w:lang w:val="es-AR" w:eastAsia="es-AR"/>
        </w:rPr>
      </w:pPr>
    </w:p>
    <w:p w14:paraId="3CB6C0D1" w14:textId="77777777" w:rsidR="004D6B11" w:rsidRPr="004D6B11" w:rsidRDefault="004D6B11" w:rsidP="004D6B11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14:paraId="21148DAC" w14:textId="77777777" w:rsidR="00ED22D1" w:rsidRPr="00ED22D1" w:rsidRDefault="00ED22D1" w:rsidP="008E666C">
      <w:pPr>
        <w:spacing w:line="480" w:lineRule="auto"/>
        <w:jc w:val="both"/>
        <w:rPr>
          <w:bCs/>
          <w:lang w:val="es-ES"/>
        </w:rPr>
      </w:pPr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9C9F491" w14:textId="77777777" w:rsidR="00AD7AEE" w:rsidRDefault="00AD7AEE">
      <w:r>
        <w:separator/>
      </w:r>
    </w:p>
  </w:endnote>
  <w:endnote w:type="continuationSeparator" w:id="0">
    <w:p w14:paraId="4F84D8CB" w14:textId="77777777" w:rsidR="00AD7AEE" w:rsidRDefault="00AD7A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1D8EEC6" w14:textId="77777777" w:rsidR="00AD7AEE" w:rsidRDefault="00AD7AEE">
      <w:r>
        <w:separator/>
      </w:r>
    </w:p>
  </w:footnote>
  <w:footnote w:type="continuationSeparator" w:id="0">
    <w:p w14:paraId="587FEDEC" w14:textId="77777777" w:rsidR="00AD7AEE" w:rsidRDefault="00AD7A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75D65"/>
    <w:rsid w:val="001C08CF"/>
    <w:rsid w:val="001C37E7"/>
    <w:rsid w:val="001C46FB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D6B11"/>
    <w:rsid w:val="004E557C"/>
    <w:rsid w:val="004F4851"/>
    <w:rsid w:val="005126FD"/>
    <w:rsid w:val="005468AD"/>
    <w:rsid w:val="00574AE3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D7AEE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86DD4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5</Words>
  <Characters>910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07-05T17:21:00Z</cp:lastPrinted>
  <dcterms:created xsi:type="dcterms:W3CDTF">2024-08-27T12:05:00Z</dcterms:created>
  <dcterms:modified xsi:type="dcterms:W3CDTF">2024-08-27T12:05:00Z</dcterms:modified>
</cp:coreProperties>
</file>